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  <w:gridCol w:w="3828"/>
      </w:tblGrid>
      <w:tr w:rsidR="003A53C1" w:rsidTr="00AE1BD6">
        <w:trPr>
          <w:trHeight w:val="152"/>
        </w:trPr>
        <w:tc>
          <w:tcPr>
            <w:tcW w:w="10881" w:type="dxa"/>
          </w:tcPr>
          <w:p w:rsidR="003A53C1" w:rsidRDefault="003A53C1" w:rsidP="006C3FF3">
            <w:pPr>
              <w:jc w:val="right"/>
              <w:rPr>
                <w:sz w:val="20"/>
                <w:szCs w:val="20"/>
                <w:highlight w:val="yellow"/>
              </w:rPr>
            </w:pPr>
          </w:p>
        </w:tc>
        <w:tc>
          <w:tcPr>
            <w:tcW w:w="3828" w:type="dxa"/>
            <w:shd w:val="clear" w:color="auto" w:fill="auto"/>
          </w:tcPr>
          <w:p w:rsidR="00AE1BD6" w:rsidRPr="002408CC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2408CC">
              <w:rPr>
                <w:sz w:val="16"/>
                <w:szCs w:val="16"/>
              </w:rPr>
              <w:t>Приложение ___</w:t>
            </w:r>
          </w:p>
          <w:p w:rsidR="00AE1BD6" w:rsidRPr="002408CC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2408CC">
              <w:rPr>
                <w:sz w:val="16"/>
                <w:szCs w:val="16"/>
              </w:rPr>
              <w:t xml:space="preserve">к </w:t>
            </w:r>
            <w:r>
              <w:rPr>
                <w:sz w:val="16"/>
                <w:szCs w:val="16"/>
              </w:rPr>
              <w:t>распоряжению</w:t>
            </w:r>
            <w:r w:rsidR="008D6210">
              <w:rPr>
                <w:sz w:val="16"/>
                <w:szCs w:val="16"/>
              </w:rPr>
              <w:t xml:space="preserve"> </w:t>
            </w:r>
            <w:r w:rsidR="00E1423A">
              <w:rPr>
                <w:sz w:val="16"/>
                <w:szCs w:val="16"/>
              </w:rPr>
              <w:t>от «</w:t>
            </w:r>
            <w:r w:rsidR="008D6210">
              <w:rPr>
                <w:sz w:val="16"/>
                <w:szCs w:val="16"/>
              </w:rPr>
              <w:t>__</w:t>
            </w:r>
            <w:r w:rsidR="00E1423A">
              <w:rPr>
                <w:sz w:val="16"/>
                <w:szCs w:val="16"/>
              </w:rPr>
              <w:t>_» _</w:t>
            </w:r>
            <w:r w:rsidR="008D6210">
              <w:rPr>
                <w:sz w:val="16"/>
                <w:szCs w:val="16"/>
              </w:rPr>
              <w:t>____________</w:t>
            </w:r>
            <w:r w:rsidR="00E1423A">
              <w:rPr>
                <w:sz w:val="16"/>
                <w:szCs w:val="16"/>
              </w:rPr>
              <w:t>_ 2021</w:t>
            </w:r>
            <w:r w:rsidRPr="002408CC">
              <w:rPr>
                <w:sz w:val="16"/>
                <w:szCs w:val="16"/>
              </w:rPr>
              <w:t xml:space="preserve"> г.</w:t>
            </w:r>
          </w:p>
          <w:p w:rsidR="003A53C1" w:rsidRDefault="00AE1BD6" w:rsidP="00AE1BD6">
            <w:pPr>
              <w:ind w:left="-250" w:firstLine="250"/>
              <w:rPr>
                <w:sz w:val="20"/>
                <w:szCs w:val="20"/>
                <w:highlight w:val="yellow"/>
              </w:rPr>
            </w:pPr>
            <w:r w:rsidRPr="002408CC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AE1BD6" w:rsidRDefault="00AE1BD6" w:rsidP="003A53C1">
      <w:pPr>
        <w:jc w:val="center"/>
        <w:rPr>
          <w:b/>
          <w:sz w:val="20"/>
          <w:szCs w:val="20"/>
        </w:rPr>
      </w:pPr>
    </w:p>
    <w:p w:rsidR="00702448" w:rsidRPr="003A53C1" w:rsidRDefault="00702448" w:rsidP="003A53C1">
      <w:pPr>
        <w:jc w:val="center"/>
        <w:rPr>
          <w:b/>
          <w:sz w:val="20"/>
          <w:szCs w:val="20"/>
        </w:rPr>
      </w:pPr>
      <w:r w:rsidRPr="003A53C1">
        <w:rPr>
          <w:b/>
          <w:sz w:val="20"/>
          <w:szCs w:val="20"/>
        </w:rPr>
        <w:t>Расписание учебных занятий на осенний семестр 20</w:t>
      </w:r>
      <w:r w:rsidR="00751C56">
        <w:rPr>
          <w:b/>
          <w:sz w:val="20"/>
          <w:szCs w:val="20"/>
        </w:rPr>
        <w:t>21</w:t>
      </w:r>
      <w:r w:rsidRPr="003A53C1">
        <w:rPr>
          <w:b/>
          <w:sz w:val="20"/>
          <w:szCs w:val="20"/>
        </w:rPr>
        <w:t>-202</w:t>
      </w:r>
      <w:r w:rsidR="00751C56">
        <w:rPr>
          <w:b/>
          <w:sz w:val="20"/>
          <w:szCs w:val="20"/>
        </w:rPr>
        <w:t>2</w:t>
      </w:r>
      <w:r w:rsidRPr="003A53C1">
        <w:rPr>
          <w:b/>
          <w:sz w:val="20"/>
          <w:szCs w:val="20"/>
        </w:rPr>
        <w:t xml:space="preserve"> учебного года</w:t>
      </w:r>
    </w:p>
    <w:p w:rsidR="00702448" w:rsidRPr="003A53C1" w:rsidRDefault="00323913" w:rsidP="0070244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4</w:t>
      </w:r>
      <w:r w:rsidR="00702448" w:rsidRPr="003A53C1">
        <w:rPr>
          <w:b/>
          <w:sz w:val="20"/>
          <w:szCs w:val="20"/>
        </w:rPr>
        <w:t xml:space="preserve"> курса направления подготовки бакалавров </w:t>
      </w:r>
      <w:r w:rsidR="00702448" w:rsidRPr="003A53C1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Pr="003A53C1" w:rsidRDefault="00702448" w:rsidP="00702448">
      <w:pPr>
        <w:jc w:val="center"/>
        <w:rPr>
          <w:b/>
          <w:bCs/>
          <w:sz w:val="20"/>
          <w:szCs w:val="20"/>
        </w:rPr>
      </w:pPr>
      <w:r w:rsidRPr="003A53C1">
        <w:rPr>
          <w:b/>
          <w:sz w:val="20"/>
          <w:szCs w:val="20"/>
        </w:rPr>
        <w:t>института филологии и МКК очно-заочной формы обучения</w:t>
      </w:r>
    </w:p>
    <w:p w:rsidR="006C3FF3" w:rsidRPr="00522091" w:rsidRDefault="006C3FF3" w:rsidP="006C3FF3">
      <w:pPr>
        <w:jc w:val="center"/>
        <w:rPr>
          <w:b/>
          <w:bCs/>
        </w:rPr>
      </w:pPr>
    </w:p>
    <w:tbl>
      <w:tblPr>
        <w:tblW w:w="14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03"/>
        <w:gridCol w:w="1278"/>
        <w:gridCol w:w="6035"/>
        <w:gridCol w:w="43"/>
        <w:gridCol w:w="17"/>
        <w:gridCol w:w="5846"/>
      </w:tblGrid>
      <w:tr w:rsidR="006C3FF3" w:rsidRPr="00575220" w:rsidTr="00AA0B9A">
        <w:trPr>
          <w:trHeight w:val="241"/>
          <w:jc w:val="center"/>
        </w:trPr>
        <w:tc>
          <w:tcPr>
            <w:tcW w:w="11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C3FF3" w:rsidRPr="003A53C1" w:rsidRDefault="006C3FF3" w:rsidP="00727C66">
            <w:pPr>
              <w:spacing w:before="60" w:after="60"/>
              <w:ind w:left="-108"/>
              <w:jc w:val="center"/>
              <w:rPr>
                <w:b/>
                <w:sz w:val="20"/>
                <w:szCs w:val="20"/>
              </w:rPr>
            </w:pPr>
            <w:r w:rsidRPr="003A53C1">
              <w:rPr>
                <w:b/>
                <w:sz w:val="20"/>
                <w:szCs w:val="20"/>
              </w:rPr>
              <w:t>День</w:t>
            </w:r>
            <w:r w:rsidR="0058441F" w:rsidRPr="003A53C1">
              <w:rPr>
                <w:b/>
                <w:sz w:val="20"/>
                <w:szCs w:val="20"/>
              </w:rPr>
              <w:t xml:space="preserve"> недели</w:t>
            </w:r>
          </w:p>
        </w:tc>
        <w:tc>
          <w:tcPr>
            <w:tcW w:w="12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C3FF3" w:rsidRPr="003A53C1" w:rsidRDefault="0058441F" w:rsidP="00727C66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 w:rsidRPr="003A53C1">
              <w:rPr>
                <w:b/>
                <w:sz w:val="20"/>
                <w:szCs w:val="20"/>
              </w:rPr>
              <w:t>Время</w:t>
            </w:r>
          </w:p>
        </w:tc>
        <w:tc>
          <w:tcPr>
            <w:tcW w:w="6095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3FF3" w:rsidRPr="003A53C1" w:rsidRDefault="00334BB6" w:rsidP="00727C66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 w:rsidRPr="003A53C1">
              <w:rPr>
                <w:b/>
                <w:sz w:val="20"/>
                <w:szCs w:val="20"/>
              </w:rPr>
              <w:t>ПОвб-182</w:t>
            </w:r>
          </w:p>
        </w:tc>
        <w:tc>
          <w:tcPr>
            <w:tcW w:w="584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3FF3" w:rsidRPr="003A53C1" w:rsidRDefault="00334BB6" w:rsidP="00727C66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 w:rsidRPr="003A53C1">
              <w:rPr>
                <w:b/>
                <w:sz w:val="20"/>
                <w:szCs w:val="20"/>
              </w:rPr>
              <w:t>ПОвб-181</w:t>
            </w:r>
          </w:p>
        </w:tc>
      </w:tr>
      <w:tr w:rsidR="001452A9" w:rsidRPr="00575220" w:rsidTr="00AA0B9A">
        <w:trPr>
          <w:trHeight w:val="365"/>
          <w:jc w:val="center"/>
        </w:trPr>
        <w:tc>
          <w:tcPr>
            <w:tcW w:w="1103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452A9" w:rsidRPr="00F824D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Понедельник </w:t>
            </w:r>
          </w:p>
        </w:tc>
        <w:tc>
          <w:tcPr>
            <w:tcW w:w="1278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452A9" w:rsidRPr="00F824D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</w:tc>
        <w:tc>
          <w:tcPr>
            <w:tcW w:w="6095" w:type="dxa"/>
            <w:gridSpan w:val="3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452A9" w:rsidRPr="00AA0B9A" w:rsidRDefault="001452A9" w:rsidP="00AA0B9A">
            <w:pPr>
              <w:tabs>
                <w:tab w:val="left" w:pos="1171"/>
              </w:tabs>
              <w:jc w:val="center"/>
              <w:rPr>
                <w:b/>
                <w:i/>
                <w:sz w:val="16"/>
                <w:szCs w:val="16"/>
              </w:rPr>
            </w:pPr>
            <w:r w:rsidRPr="00C22D62">
              <w:rPr>
                <w:sz w:val="16"/>
                <w:szCs w:val="16"/>
              </w:rPr>
              <w:t xml:space="preserve">История зарубежной литературы второй половины 20 века (Л), доцент Д.К. </w:t>
            </w:r>
            <w:proofErr w:type="spellStart"/>
            <w:r w:rsidRPr="00C22D62">
              <w:rPr>
                <w:sz w:val="16"/>
                <w:szCs w:val="16"/>
              </w:rPr>
              <w:t>Карслиева</w:t>
            </w:r>
            <w:proofErr w:type="spellEnd"/>
            <w:r w:rsidRPr="00C22D62">
              <w:rPr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3-20 А</w:t>
            </w:r>
          </w:p>
        </w:tc>
        <w:tc>
          <w:tcPr>
            <w:tcW w:w="5846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1452A9" w:rsidRPr="00C22D62" w:rsidRDefault="001452A9" w:rsidP="00C22D62">
            <w:pPr>
              <w:jc w:val="center"/>
              <w:rPr>
                <w:sz w:val="16"/>
                <w:szCs w:val="16"/>
              </w:rPr>
            </w:pPr>
            <w:r w:rsidRPr="00C22D62">
              <w:rPr>
                <w:sz w:val="16"/>
                <w:szCs w:val="16"/>
              </w:rPr>
              <w:t>Информационно-коммуникационные технологии в обучении иностранному языку (Л/</w:t>
            </w:r>
            <w:proofErr w:type="spellStart"/>
            <w:r w:rsidRPr="00C22D62">
              <w:rPr>
                <w:sz w:val="16"/>
                <w:szCs w:val="16"/>
              </w:rPr>
              <w:t>Пр</w:t>
            </w:r>
            <w:proofErr w:type="spellEnd"/>
            <w:r w:rsidRPr="00C22D62">
              <w:rPr>
                <w:sz w:val="16"/>
                <w:szCs w:val="16"/>
              </w:rPr>
              <w:t xml:space="preserve">) доцент Е.Ю. Малушко, </w:t>
            </w:r>
            <w:r>
              <w:rPr>
                <w:b/>
                <w:i/>
                <w:sz w:val="16"/>
                <w:szCs w:val="16"/>
              </w:rPr>
              <w:t>Ауд. 1-02 А</w:t>
            </w:r>
          </w:p>
        </w:tc>
      </w:tr>
      <w:tr w:rsidR="001452A9" w:rsidRPr="00575220" w:rsidTr="00AA0B9A">
        <w:trPr>
          <w:trHeight w:val="178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452A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452A9" w:rsidRPr="00F824D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1452A9" w:rsidRPr="00C22D62" w:rsidRDefault="001452A9" w:rsidP="00C22D62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5846" w:type="dxa"/>
            <w:vMerge/>
            <w:tcBorders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1452A9" w:rsidRPr="00C22D62" w:rsidRDefault="001452A9" w:rsidP="00C22D62">
            <w:pPr>
              <w:jc w:val="center"/>
              <w:rPr>
                <w:sz w:val="16"/>
                <w:szCs w:val="16"/>
              </w:rPr>
            </w:pPr>
          </w:p>
        </w:tc>
      </w:tr>
      <w:tr w:rsidR="001452A9" w:rsidRPr="00575220" w:rsidTr="00AA0B9A">
        <w:trPr>
          <w:trHeight w:val="632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1452A9" w:rsidRPr="00F824D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452A9" w:rsidRPr="00F824D9" w:rsidRDefault="001452A9" w:rsidP="00C22D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8:40 – 20:10</w:t>
            </w:r>
          </w:p>
        </w:tc>
        <w:tc>
          <w:tcPr>
            <w:tcW w:w="6095" w:type="dxa"/>
            <w:gridSpan w:val="3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1452A9" w:rsidRPr="00C22D62" w:rsidRDefault="001452A9" w:rsidP="00C22D62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  <w:r w:rsidRPr="00C22D62">
              <w:rPr>
                <w:sz w:val="16"/>
                <w:szCs w:val="16"/>
              </w:rPr>
              <w:t>Стилистика русского языка (Л/</w:t>
            </w:r>
            <w:proofErr w:type="spellStart"/>
            <w:r w:rsidRPr="00C22D62">
              <w:rPr>
                <w:sz w:val="16"/>
                <w:szCs w:val="16"/>
              </w:rPr>
              <w:t>Пр</w:t>
            </w:r>
            <w:proofErr w:type="spellEnd"/>
            <w:r w:rsidRPr="00C22D62">
              <w:rPr>
                <w:sz w:val="16"/>
                <w:szCs w:val="16"/>
              </w:rPr>
              <w:t xml:space="preserve">) профессор М.В. Милованова, </w:t>
            </w:r>
            <w:r w:rsidRPr="00C22D62">
              <w:rPr>
                <w:b/>
                <w:i/>
                <w:sz w:val="16"/>
                <w:szCs w:val="16"/>
              </w:rPr>
              <w:t>Ауд. 3-20 А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1452A9" w:rsidRPr="00C22D62" w:rsidRDefault="001452A9" w:rsidP="00C22D62">
            <w:pPr>
              <w:tabs>
                <w:tab w:val="left" w:pos="1171"/>
              </w:tabs>
              <w:jc w:val="center"/>
              <w:rPr>
                <w:sz w:val="16"/>
                <w:szCs w:val="16"/>
              </w:rPr>
            </w:pPr>
            <w:r w:rsidRPr="00C22D62">
              <w:rPr>
                <w:sz w:val="16"/>
                <w:szCs w:val="16"/>
              </w:rPr>
              <w:t>Теория обучения иностранному языку (Л/</w:t>
            </w:r>
            <w:proofErr w:type="spellStart"/>
            <w:r w:rsidRPr="00C22D62">
              <w:rPr>
                <w:sz w:val="16"/>
                <w:szCs w:val="16"/>
              </w:rPr>
              <w:t>Пр</w:t>
            </w:r>
            <w:proofErr w:type="spellEnd"/>
            <w:r w:rsidRPr="00C22D62">
              <w:rPr>
                <w:sz w:val="16"/>
                <w:szCs w:val="16"/>
              </w:rPr>
              <w:t xml:space="preserve">) профессор Т.Н. </w:t>
            </w:r>
            <w:proofErr w:type="spellStart"/>
            <w:r w:rsidRPr="00C22D62">
              <w:rPr>
                <w:sz w:val="16"/>
                <w:szCs w:val="16"/>
              </w:rPr>
              <w:t>Астафурова</w:t>
            </w:r>
            <w:proofErr w:type="spellEnd"/>
            <w:r w:rsidRPr="00C22D62">
              <w:rPr>
                <w:sz w:val="16"/>
                <w:szCs w:val="16"/>
              </w:rPr>
              <w:t xml:space="preserve">, </w:t>
            </w:r>
            <w:r w:rsidRPr="00C22D62">
              <w:rPr>
                <w:b/>
                <w:i/>
                <w:sz w:val="16"/>
                <w:szCs w:val="16"/>
              </w:rPr>
              <w:t>Ауд.  3-07 Б</w:t>
            </w:r>
          </w:p>
        </w:tc>
      </w:tr>
      <w:tr w:rsidR="00574743" w:rsidRPr="00575220" w:rsidTr="00574743">
        <w:trPr>
          <w:trHeight w:val="318"/>
          <w:jc w:val="center"/>
        </w:trPr>
        <w:tc>
          <w:tcPr>
            <w:tcW w:w="1103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Вторник</w:t>
            </w:r>
          </w:p>
        </w:tc>
        <w:tc>
          <w:tcPr>
            <w:tcW w:w="1278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</w:tc>
        <w:tc>
          <w:tcPr>
            <w:tcW w:w="6078" w:type="dxa"/>
            <w:gridSpan w:val="2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74743" w:rsidRPr="00A75F7C" w:rsidRDefault="00574743" w:rsidP="00273962">
            <w:pPr>
              <w:tabs>
                <w:tab w:val="left" w:pos="1171"/>
              </w:tabs>
              <w:jc w:val="center"/>
              <w:rPr>
                <w:sz w:val="16"/>
                <w:szCs w:val="16"/>
                <w:highlight w:val="cyan"/>
              </w:rPr>
            </w:pPr>
            <w:r w:rsidRPr="009F639C">
              <w:rPr>
                <w:sz w:val="16"/>
                <w:szCs w:val="16"/>
              </w:rPr>
              <w:t xml:space="preserve">Методика преподавания </w:t>
            </w:r>
            <w:r>
              <w:rPr>
                <w:sz w:val="16"/>
                <w:szCs w:val="16"/>
              </w:rPr>
              <w:t xml:space="preserve"> </w:t>
            </w:r>
            <w:r w:rsidRPr="009F639C">
              <w:rPr>
                <w:sz w:val="16"/>
                <w:szCs w:val="16"/>
              </w:rPr>
              <w:t>литературы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>) стар</w:t>
            </w:r>
            <w:r>
              <w:rPr>
                <w:sz w:val="16"/>
                <w:szCs w:val="16"/>
              </w:rPr>
              <w:t>ший преподаватель А.Ю. Ковалева</w:t>
            </w:r>
            <w:r w:rsidRPr="009F639C">
              <w:rPr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3-20 Б</w:t>
            </w:r>
          </w:p>
        </w:tc>
        <w:tc>
          <w:tcPr>
            <w:tcW w:w="5863" w:type="dxa"/>
            <w:gridSpan w:val="2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574743" w:rsidRPr="00A75F7C" w:rsidRDefault="00574743" w:rsidP="00273962">
            <w:pPr>
              <w:tabs>
                <w:tab w:val="left" w:pos="1171"/>
              </w:tabs>
              <w:jc w:val="center"/>
              <w:rPr>
                <w:sz w:val="16"/>
                <w:szCs w:val="16"/>
                <w:highlight w:val="cyan"/>
              </w:rPr>
            </w:pPr>
            <w:r w:rsidRPr="009F639C">
              <w:rPr>
                <w:sz w:val="16"/>
                <w:szCs w:val="16"/>
                <w:shd w:val="clear" w:color="auto" w:fill="FFFFFF"/>
              </w:rPr>
              <w:t>Реферирование и перевод академических т</w:t>
            </w:r>
            <w:r>
              <w:rPr>
                <w:sz w:val="16"/>
                <w:szCs w:val="16"/>
                <w:shd w:val="clear" w:color="auto" w:fill="FFFFFF"/>
              </w:rPr>
              <w:t>екстов на иностранном языке (Л</w:t>
            </w:r>
            <w:r w:rsidRPr="009F639C">
              <w:rPr>
                <w:sz w:val="16"/>
                <w:szCs w:val="16"/>
                <w:shd w:val="clear" w:color="auto" w:fill="FFFFFF"/>
              </w:rPr>
              <w:t xml:space="preserve">), профессор И.В. </w:t>
            </w:r>
            <w:proofErr w:type="spellStart"/>
            <w:r w:rsidRPr="009F639C">
              <w:rPr>
                <w:sz w:val="16"/>
                <w:szCs w:val="16"/>
                <w:shd w:val="clear" w:color="auto" w:fill="FFFFFF"/>
              </w:rPr>
              <w:t>Палашевская</w:t>
            </w:r>
            <w:proofErr w:type="spellEnd"/>
            <w:r w:rsidRPr="009F639C">
              <w:rPr>
                <w:sz w:val="16"/>
                <w:szCs w:val="16"/>
                <w:shd w:val="clear" w:color="auto" w:fill="FFFFFF"/>
              </w:rPr>
              <w:t xml:space="preserve">, </w:t>
            </w:r>
            <w:r>
              <w:rPr>
                <w:b/>
                <w:i/>
                <w:sz w:val="16"/>
                <w:szCs w:val="16"/>
                <w:shd w:val="clear" w:color="auto" w:fill="FFFFFF"/>
              </w:rPr>
              <w:t xml:space="preserve">Ауд. 3-07 </w:t>
            </w:r>
            <w:r w:rsidRPr="009F639C">
              <w:rPr>
                <w:b/>
                <w:i/>
                <w:sz w:val="16"/>
                <w:szCs w:val="16"/>
                <w:shd w:val="clear" w:color="auto" w:fill="FFFFFF"/>
              </w:rPr>
              <w:t xml:space="preserve"> Б</w:t>
            </w:r>
          </w:p>
        </w:tc>
      </w:tr>
      <w:tr w:rsidR="00574743" w:rsidRPr="00575220" w:rsidTr="00574743">
        <w:trPr>
          <w:trHeight w:val="305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078" w:type="dxa"/>
            <w:gridSpan w:val="2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74743" w:rsidRPr="00A75F7C" w:rsidRDefault="00574743" w:rsidP="00273962">
            <w:pPr>
              <w:tabs>
                <w:tab w:val="left" w:pos="1171"/>
              </w:tabs>
              <w:jc w:val="center"/>
              <w:rPr>
                <w:sz w:val="16"/>
                <w:szCs w:val="16"/>
                <w:highlight w:val="cyan"/>
              </w:rPr>
            </w:pPr>
            <w:r w:rsidRPr="009F639C">
              <w:rPr>
                <w:sz w:val="16"/>
                <w:szCs w:val="16"/>
              </w:rPr>
              <w:t>История русской литературы конца 19 -начала 20 века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>) стар</w:t>
            </w:r>
            <w:r>
              <w:rPr>
                <w:sz w:val="16"/>
                <w:szCs w:val="16"/>
              </w:rPr>
              <w:t>ший преподаватель А.Ю. Ковалева</w:t>
            </w:r>
            <w:r w:rsidRPr="009F639C">
              <w:rPr>
                <w:sz w:val="16"/>
                <w:szCs w:val="16"/>
              </w:rPr>
              <w:t xml:space="preserve">, </w:t>
            </w:r>
            <w:r>
              <w:rPr>
                <w:b/>
                <w:i/>
                <w:sz w:val="16"/>
                <w:szCs w:val="16"/>
              </w:rPr>
              <w:t>Ауд. 3-20 Б</w:t>
            </w:r>
          </w:p>
        </w:tc>
        <w:tc>
          <w:tcPr>
            <w:tcW w:w="5863" w:type="dxa"/>
            <w:gridSpan w:val="2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574743" w:rsidRPr="00A75F7C" w:rsidRDefault="00574743" w:rsidP="00273962">
            <w:pPr>
              <w:tabs>
                <w:tab w:val="left" w:pos="1171"/>
              </w:tabs>
              <w:jc w:val="center"/>
              <w:rPr>
                <w:sz w:val="16"/>
                <w:szCs w:val="16"/>
                <w:highlight w:val="cyan"/>
              </w:rPr>
            </w:pPr>
          </w:p>
        </w:tc>
      </w:tr>
      <w:tr w:rsidR="00273962" w:rsidRPr="00575220" w:rsidTr="005238CF">
        <w:trPr>
          <w:trHeight w:val="174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8:40 – 20:10</w:t>
            </w:r>
          </w:p>
        </w:tc>
        <w:tc>
          <w:tcPr>
            <w:tcW w:w="11941" w:type="dxa"/>
            <w:gridSpan w:val="4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>Педагогическая психология (Л/</w:t>
            </w:r>
            <w:proofErr w:type="spellStart"/>
            <w:r w:rsidRPr="005238CF">
              <w:rPr>
                <w:sz w:val="16"/>
                <w:szCs w:val="16"/>
              </w:rPr>
              <w:t>Пр</w:t>
            </w:r>
            <w:proofErr w:type="spellEnd"/>
            <w:r w:rsidRPr="005238CF">
              <w:rPr>
                <w:sz w:val="16"/>
                <w:szCs w:val="16"/>
              </w:rPr>
              <w:t xml:space="preserve">) доцент А.Ф. Казакова, </w:t>
            </w:r>
            <w:r w:rsidR="00CE7CAB" w:rsidRPr="005238CF">
              <w:rPr>
                <w:b/>
                <w:i/>
                <w:sz w:val="16"/>
                <w:szCs w:val="16"/>
              </w:rPr>
              <w:t>Ауд. 4-04</w:t>
            </w:r>
            <w:r w:rsidRPr="005238CF">
              <w:rPr>
                <w:b/>
                <w:i/>
                <w:sz w:val="16"/>
                <w:szCs w:val="16"/>
              </w:rPr>
              <w:t xml:space="preserve"> А</w:t>
            </w:r>
          </w:p>
        </w:tc>
      </w:tr>
      <w:tr w:rsidR="00574743" w:rsidRPr="00575220" w:rsidTr="00574743">
        <w:trPr>
          <w:trHeight w:val="103"/>
          <w:jc w:val="center"/>
        </w:trPr>
        <w:tc>
          <w:tcPr>
            <w:tcW w:w="1103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Среда</w:t>
            </w:r>
          </w:p>
        </w:tc>
        <w:tc>
          <w:tcPr>
            <w:tcW w:w="1278" w:type="dxa"/>
            <w:vMerge w:val="restar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</w:tc>
        <w:tc>
          <w:tcPr>
            <w:tcW w:w="11941" w:type="dxa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574743" w:rsidRPr="005238CF" w:rsidRDefault="00574743" w:rsidP="00273962">
            <w:pPr>
              <w:ind w:firstLine="708"/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 xml:space="preserve">Педагогика (Л) доцент А.Ф. Казакова, </w:t>
            </w:r>
            <w:r w:rsidR="00CE7CAB" w:rsidRPr="005238CF">
              <w:rPr>
                <w:b/>
                <w:i/>
                <w:sz w:val="16"/>
                <w:szCs w:val="16"/>
              </w:rPr>
              <w:t>Ауд. 4-04</w:t>
            </w:r>
            <w:r w:rsidRPr="005238CF">
              <w:rPr>
                <w:b/>
                <w:i/>
                <w:sz w:val="16"/>
                <w:szCs w:val="16"/>
              </w:rPr>
              <w:t xml:space="preserve"> А</w:t>
            </w:r>
            <w:r w:rsidRPr="005238CF">
              <w:t xml:space="preserve">                                                                                                                                            </w:t>
            </w:r>
          </w:p>
        </w:tc>
      </w:tr>
      <w:tr w:rsidR="00574743" w:rsidRPr="00575220" w:rsidTr="0047413B">
        <w:trPr>
          <w:trHeight w:val="203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74743" w:rsidRPr="00F824D9" w:rsidRDefault="00574743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94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574743" w:rsidRPr="005238CF" w:rsidRDefault="00574743" w:rsidP="00574743">
            <w:pPr>
              <w:tabs>
                <w:tab w:val="left" w:pos="4357"/>
              </w:tabs>
              <w:jc w:val="center"/>
            </w:pPr>
            <w:r w:rsidRPr="005238CF">
              <w:rPr>
                <w:sz w:val="16"/>
                <w:szCs w:val="16"/>
              </w:rPr>
              <w:t>Педагогика (</w:t>
            </w:r>
            <w:proofErr w:type="spellStart"/>
            <w:r w:rsidRPr="005238CF">
              <w:rPr>
                <w:sz w:val="16"/>
                <w:szCs w:val="16"/>
              </w:rPr>
              <w:t>Пр</w:t>
            </w:r>
            <w:proofErr w:type="spellEnd"/>
            <w:r w:rsidRPr="005238CF">
              <w:rPr>
                <w:sz w:val="16"/>
                <w:szCs w:val="16"/>
              </w:rPr>
              <w:t xml:space="preserve">) доцент А.Ф. Казакова, </w:t>
            </w:r>
            <w:r w:rsidRPr="005238CF">
              <w:rPr>
                <w:b/>
                <w:i/>
                <w:sz w:val="16"/>
                <w:szCs w:val="16"/>
              </w:rPr>
              <w:t>Ауд.</w:t>
            </w:r>
            <w:r w:rsidR="00CE7CAB" w:rsidRPr="005238CF">
              <w:rPr>
                <w:b/>
                <w:i/>
                <w:sz w:val="16"/>
                <w:szCs w:val="16"/>
              </w:rPr>
              <w:t xml:space="preserve"> 4-04</w:t>
            </w:r>
            <w:r w:rsidRPr="005238CF">
              <w:rPr>
                <w:b/>
                <w:i/>
                <w:sz w:val="16"/>
                <w:szCs w:val="16"/>
              </w:rPr>
              <w:t xml:space="preserve"> А</w:t>
            </w:r>
          </w:p>
        </w:tc>
      </w:tr>
      <w:tr w:rsidR="00273962" w:rsidRPr="00575220" w:rsidTr="00AA0B9A">
        <w:trPr>
          <w:trHeight w:val="324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8:40 – 20:10</w:t>
            </w:r>
          </w:p>
        </w:tc>
        <w:tc>
          <w:tcPr>
            <w:tcW w:w="6095" w:type="dxa"/>
            <w:gridSpan w:val="3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273962" w:rsidRPr="005238CF" w:rsidRDefault="00A34F34" w:rsidP="00273962">
            <w:pPr>
              <w:ind w:left="-155" w:right="-31"/>
              <w:jc w:val="center"/>
              <w:rPr>
                <w:color w:val="DD0000"/>
                <w:sz w:val="16"/>
                <w:szCs w:val="16"/>
                <w:shd w:val="clear" w:color="auto" w:fill="FFFFFF"/>
              </w:rPr>
            </w:pPr>
            <w:r>
              <w:rPr>
                <w:sz w:val="16"/>
                <w:szCs w:val="16"/>
              </w:rPr>
              <w:t xml:space="preserve">Методика преподавания </w:t>
            </w:r>
            <w:bookmarkStart w:id="0" w:name="_GoBack"/>
            <w:bookmarkEnd w:id="0"/>
            <w:r w:rsidR="00273962" w:rsidRPr="005238CF">
              <w:rPr>
                <w:sz w:val="16"/>
                <w:szCs w:val="16"/>
              </w:rPr>
              <w:t xml:space="preserve">литературы (Л) доцент С.Ю. Воробьева, </w:t>
            </w:r>
            <w:r w:rsidR="00273962" w:rsidRPr="005238CF">
              <w:rPr>
                <w:b/>
                <w:i/>
                <w:sz w:val="16"/>
                <w:szCs w:val="16"/>
              </w:rPr>
              <w:t>Ауд. 3-20 А</w:t>
            </w:r>
          </w:p>
          <w:p w:rsidR="00273962" w:rsidRPr="005238CF" w:rsidRDefault="00273962" w:rsidP="00273962">
            <w:pPr>
              <w:ind w:left="-155" w:right="-31"/>
              <w:jc w:val="center"/>
              <w:rPr>
                <w:sz w:val="16"/>
                <w:szCs w:val="16"/>
              </w:rPr>
            </w:pPr>
          </w:p>
        </w:tc>
        <w:tc>
          <w:tcPr>
            <w:tcW w:w="5846" w:type="dxa"/>
            <w:vMerge w:val="restart"/>
            <w:tcBorders>
              <w:top w:val="single" w:sz="6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>Социальная лингвистика (Л/</w:t>
            </w:r>
            <w:proofErr w:type="spellStart"/>
            <w:r w:rsidRPr="005238CF">
              <w:rPr>
                <w:sz w:val="16"/>
                <w:szCs w:val="16"/>
              </w:rPr>
              <w:t>Пр</w:t>
            </w:r>
            <w:proofErr w:type="spellEnd"/>
            <w:r w:rsidRPr="005238CF">
              <w:rPr>
                <w:sz w:val="16"/>
                <w:szCs w:val="16"/>
              </w:rPr>
              <w:t xml:space="preserve">) доцент Н.Б. Егорченкова, </w:t>
            </w:r>
            <w:r w:rsidR="008D6210" w:rsidRPr="005238CF">
              <w:rPr>
                <w:b/>
                <w:i/>
                <w:sz w:val="16"/>
                <w:szCs w:val="16"/>
              </w:rPr>
              <w:t>Ауд. 4</w:t>
            </w:r>
            <w:r w:rsidRPr="005238CF">
              <w:rPr>
                <w:b/>
                <w:i/>
                <w:sz w:val="16"/>
                <w:szCs w:val="16"/>
              </w:rPr>
              <w:t>-16 Б</w:t>
            </w:r>
          </w:p>
          <w:p w:rsidR="00273962" w:rsidRPr="005238CF" w:rsidRDefault="00273962" w:rsidP="00273962">
            <w:pPr>
              <w:rPr>
                <w:sz w:val="16"/>
                <w:szCs w:val="16"/>
              </w:rPr>
            </w:pPr>
          </w:p>
          <w:p w:rsidR="00273962" w:rsidRPr="005238CF" w:rsidRDefault="00273962" w:rsidP="00273962">
            <w:pPr>
              <w:ind w:left="-155" w:right="-31"/>
              <w:jc w:val="center"/>
              <w:rPr>
                <w:color w:val="DD0000"/>
                <w:sz w:val="16"/>
                <w:szCs w:val="16"/>
                <w:shd w:val="clear" w:color="auto" w:fill="FFFFFF"/>
              </w:rPr>
            </w:pPr>
          </w:p>
        </w:tc>
      </w:tr>
      <w:tr w:rsidR="00273962" w:rsidRPr="00575220" w:rsidTr="00C06774">
        <w:trPr>
          <w:trHeight w:val="193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09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 xml:space="preserve">История русской литературы конца 19 -начала 20 века (Л) доцент С.С. Васильева, </w:t>
            </w:r>
            <w:r w:rsidRPr="005238CF">
              <w:rPr>
                <w:b/>
                <w:i/>
                <w:sz w:val="16"/>
                <w:szCs w:val="16"/>
              </w:rPr>
              <w:t>Ауд. 3-20 Б</w:t>
            </w:r>
          </w:p>
        </w:tc>
        <w:tc>
          <w:tcPr>
            <w:tcW w:w="5846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</w:p>
        </w:tc>
      </w:tr>
      <w:tr w:rsidR="00273962" w:rsidRPr="00575220" w:rsidTr="00C22D62">
        <w:trPr>
          <w:trHeight w:val="260"/>
          <w:jc w:val="center"/>
        </w:trPr>
        <w:tc>
          <w:tcPr>
            <w:tcW w:w="1103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Пятница</w:t>
            </w:r>
          </w:p>
        </w:tc>
        <w:tc>
          <w:tcPr>
            <w:tcW w:w="127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1941" w:type="dxa"/>
            <w:gridSpan w:val="4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>Методика преподавания русского языка (</w:t>
            </w:r>
            <w:proofErr w:type="spellStart"/>
            <w:r w:rsidRPr="005238CF">
              <w:rPr>
                <w:sz w:val="16"/>
                <w:szCs w:val="16"/>
              </w:rPr>
              <w:t>Пр</w:t>
            </w:r>
            <w:proofErr w:type="spellEnd"/>
            <w:r w:rsidRPr="005238CF">
              <w:rPr>
                <w:sz w:val="16"/>
                <w:szCs w:val="16"/>
              </w:rPr>
              <w:t xml:space="preserve">) доцент В.А. Капустина </w:t>
            </w:r>
            <w:r w:rsidRPr="005238CF">
              <w:rPr>
                <w:b/>
                <w:i/>
                <w:sz w:val="16"/>
                <w:szCs w:val="16"/>
              </w:rPr>
              <w:t>Ауд. 3-19 Б</w:t>
            </w:r>
          </w:p>
        </w:tc>
      </w:tr>
      <w:tr w:rsidR="00273962" w:rsidRPr="00575220" w:rsidTr="00C22D62">
        <w:trPr>
          <w:trHeight w:val="330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941" w:type="dxa"/>
            <w:gridSpan w:val="4"/>
            <w:tcBorders>
              <w:top w:val="sing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 xml:space="preserve">Методика преподавания русского языка (Л) доцент С.Ю. Харченко, </w:t>
            </w:r>
            <w:r w:rsidRPr="005238CF">
              <w:rPr>
                <w:b/>
                <w:i/>
                <w:sz w:val="16"/>
                <w:szCs w:val="16"/>
              </w:rPr>
              <w:t>Ауд. 3-20 А</w:t>
            </w:r>
          </w:p>
        </w:tc>
      </w:tr>
      <w:tr w:rsidR="00273962" w:rsidRPr="00575220" w:rsidTr="00E1423A">
        <w:trPr>
          <w:trHeight w:val="300"/>
          <w:jc w:val="center"/>
        </w:trPr>
        <w:tc>
          <w:tcPr>
            <w:tcW w:w="1103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8:40 – 20:10</w:t>
            </w:r>
          </w:p>
        </w:tc>
        <w:tc>
          <w:tcPr>
            <w:tcW w:w="11941" w:type="dxa"/>
            <w:gridSpan w:val="4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73962" w:rsidRPr="005238CF" w:rsidRDefault="00273962" w:rsidP="00273962">
            <w:pPr>
              <w:jc w:val="center"/>
              <w:rPr>
                <w:sz w:val="16"/>
                <w:szCs w:val="16"/>
              </w:rPr>
            </w:pPr>
            <w:r w:rsidRPr="005238CF">
              <w:rPr>
                <w:sz w:val="16"/>
                <w:szCs w:val="16"/>
              </w:rPr>
              <w:t>Основы педагогической конфликтологии (Л/</w:t>
            </w:r>
            <w:proofErr w:type="spellStart"/>
            <w:r w:rsidRPr="005238CF">
              <w:rPr>
                <w:sz w:val="16"/>
                <w:szCs w:val="16"/>
              </w:rPr>
              <w:t>Пр</w:t>
            </w:r>
            <w:proofErr w:type="spellEnd"/>
            <w:r w:rsidRPr="005238CF">
              <w:rPr>
                <w:sz w:val="16"/>
                <w:szCs w:val="16"/>
              </w:rPr>
              <w:t xml:space="preserve">) доцент А.Ф. Казакова, </w:t>
            </w:r>
            <w:r w:rsidRPr="005238CF">
              <w:rPr>
                <w:b/>
                <w:i/>
                <w:sz w:val="16"/>
                <w:szCs w:val="16"/>
              </w:rPr>
              <w:t>Ауд. 3-20 Б</w:t>
            </w:r>
          </w:p>
        </w:tc>
      </w:tr>
      <w:tr w:rsidR="00273962" w:rsidRPr="00575220" w:rsidTr="00C22D62">
        <w:trPr>
          <w:trHeight w:val="67"/>
          <w:jc w:val="center"/>
        </w:trPr>
        <w:tc>
          <w:tcPr>
            <w:tcW w:w="11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Дата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Время</w:t>
            </w:r>
          </w:p>
        </w:tc>
        <w:tc>
          <w:tcPr>
            <w:tcW w:w="6035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b/>
                <w:sz w:val="16"/>
                <w:szCs w:val="16"/>
              </w:rPr>
              <w:t>ПОвб-182</w:t>
            </w:r>
          </w:p>
        </w:tc>
        <w:tc>
          <w:tcPr>
            <w:tcW w:w="5906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b/>
                <w:sz w:val="16"/>
                <w:szCs w:val="16"/>
              </w:rPr>
              <w:t>ПОвб-181</w:t>
            </w:r>
          </w:p>
        </w:tc>
      </w:tr>
      <w:tr w:rsidR="00273962" w:rsidRPr="00575220" w:rsidTr="00C22D62">
        <w:trPr>
          <w:trHeight w:val="302"/>
          <w:jc w:val="center"/>
        </w:trPr>
        <w:tc>
          <w:tcPr>
            <w:tcW w:w="1103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2.09.2021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035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sz w:val="16"/>
                <w:szCs w:val="16"/>
              </w:rPr>
              <w:t>Учебная практика, ознакомительная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 xml:space="preserve">) доцент Е.Г. Сидорова, </w:t>
            </w:r>
            <w:r w:rsidRPr="009F639C">
              <w:rPr>
                <w:b/>
                <w:i/>
                <w:sz w:val="16"/>
                <w:szCs w:val="16"/>
              </w:rPr>
              <w:t>Ауд. 3-16 Б</w:t>
            </w:r>
          </w:p>
        </w:tc>
        <w:tc>
          <w:tcPr>
            <w:tcW w:w="5906" w:type="dxa"/>
            <w:gridSpan w:val="3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sz w:val="16"/>
                <w:szCs w:val="16"/>
              </w:rPr>
              <w:t>Учебная практика, ознакомительная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 xml:space="preserve">) доцент А.В. Щеколдина, </w:t>
            </w:r>
            <w:r w:rsidRPr="009F639C">
              <w:rPr>
                <w:b/>
                <w:i/>
                <w:sz w:val="16"/>
                <w:szCs w:val="16"/>
              </w:rPr>
              <w:t>Ауд. 4-14 Б</w:t>
            </w:r>
          </w:p>
        </w:tc>
      </w:tr>
      <w:tr w:rsidR="00273962" w:rsidRPr="00575220" w:rsidTr="00C22D62">
        <w:trPr>
          <w:trHeight w:val="67"/>
          <w:jc w:val="center"/>
        </w:trPr>
        <w:tc>
          <w:tcPr>
            <w:tcW w:w="1103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09.202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273962" w:rsidRPr="00F824D9" w:rsidRDefault="00273962" w:rsidP="00273962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824D9">
              <w:rPr>
                <w:b/>
                <w:sz w:val="18"/>
                <w:szCs w:val="18"/>
              </w:rPr>
              <w:t>17:00 – 18:30</w:t>
            </w:r>
          </w:p>
          <w:p w:rsidR="00273962" w:rsidRPr="00F824D9" w:rsidRDefault="00273962" w:rsidP="0027396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603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sz w:val="16"/>
                <w:szCs w:val="16"/>
              </w:rPr>
              <w:t>Учебная практика, ознакомительная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 xml:space="preserve">) доцент Е.Г. Сидорова, </w:t>
            </w:r>
            <w:r w:rsidRPr="009F639C">
              <w:rPr>
                <w:b/>
                <w:i/>
                <w:sz w:val="16"/>
                <w:szCs w:val="16"/>
              </w:rPr>
              <w:t>Ауд. 3-16 Б</w:t>
            </w:r>
          </w:p>
        </w:tc>
        <w:tc>
          <w:tcPr>
            <w:tcW w:w="5906" w:type="dxa"/>
            <w:gridSpan w:val="3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73962" w:rsidRPr="009F639C" w:rsidRDefault="00273962" w:rsidP="00273962">
            <w:pPr>
              <w:jc w:val="center"/>
              <w:rPr>
                <w:sz w:val="16"/>
                <w:szCs w:val="16"/>
              </w:rPr>
            </w:pPr>
            <w:r w:rsidRPr="009F639C">
              <w:rPr>
                <w:sz w:val="16"/>
                <w:szCs w:val="16"/>
              </w:rPr>
              <w:t>Учебная практика, ознакомительная (</w:t>
            </w:r>
            <w:proofErr w:type="spellStart"/>
            <w:r w:rsidRPr="009F639C">
              <w:rPr>
                <w:sz w:val="16"/>
                <w:szCs w:val="16"/>
              </w:rPr>
              <w:t>Пр</w:t>
            </w:r>
            <w:proofErr w:type="spellEnd"/>
            <w:r w:rsidRPr="009F639C">
              <w:rPr>
                <w:sz w:val="16"/>
                <w:szCs w:val="16"/>
              </w:rPr>
              <w:t xml:space="preserve">) доцент А.В. Щеколдина, </w:t>
            </w:r>
            <w:r w:rsidRPr="009F639C">
              <w:rPr>
                <w:b/>
                <w:i/>
                <w:sz w:val="16"/>
                <w:szCs w:val="16"/>
              </w:rPr>
              <w:t>Ауд. 4-14 Б</w:t>
            </w:r>
          </w:p>
        </w:tc>
      </w:tr>
    </w:tbl>
    <w:p w:rsidR="00EF37F9" w:rsidRPr="00575220" w:rsidRDefault="006C3FF3" w:rsidP="00BB0C72">
      <w:r w:rsidRPr="00575220">
        <w:t xml:space="preserve">           </w:t>
      </w:r>
    </w:p>
    <w:p w:rsidR="003A53C1" w:rsidRPr="00793E56" w:rsidRDefault="00793E56" w:rsidP="006C3FF3">
      <w:pPr>
        <w:rPr>
          <w:sz w:val="18"/>
          <w:szCs w:val="18"/>
        </w:rPr>
      </w:pPr>
      <w:r>
        <w:t xml:space="preserve">     </w:t>
      </w:r>
      <w:r w:rsidR="005238CF">
        <w:t xml:space="preserve"> </w:t>
      </w:r>
      <w:r w:rsidRPr="00793E56">
        <w:rPr>
          <w:sz w:val="18"/>
          <w:szCs w:val="18"/>
        </w:rPr>
        <w:t>Учебная практика, ознакомительная</w:t>
      </w:r>
      <w:r>
        <w:rPr>
          <w:sz w:val="18"/>
          <w:szCs w:val="18"/>
        </w:rPr>
        <w:t xml:space="preserve"> с 01.09.</w:t>
      </w:r>
      <w:r w:rsidR="007223F4">
        <w:rPr>
          <w:sz w:val="18"/>
          <w:szCs w:val="18"/>
        </w:rPr>
        <w:t>2021</w:t>
      </w:r>
      <w:r w:rsidRPr="00793E56">
        <w:rPr>
          <w:sz w:val="18"/>
          <w:szCs w:val="18"/>
        </w:rPr>
        <w:t xml:space="preserve"> г. по </w:t>
      </w:r>
      <w:r>
        <w:rPr>
          <w:sz w:val="18"/>
          <w:szCs w:val="18"/>
        </w:rPr>
        <w:t>14</w:t>
      </w:r>
      <w:r w:rsidR="007223F4">
        <w:rPr>
          <w:sz w:val="18"/>
          <w:szCs w:val="18"/>
        </w:rPr>
        <w:t>.09.2021</w:t>
      </w:r>
      <w:r w:rsidRPr="00793E56">
        <w:rPr>
          <w:sz w:val="18"/>
          <w:szCs w:val="18"/>
        </w:rPr>
        <w:t xml:space="preserve"> г.</w:t>
      </w:r>
    </w:p>
    <w:p w:rsidR="00793E56" w:rsidRDefault="003A53C1" w:rsidP="006C3FF3">
      <w:r>
        <w:t xml:space="preserve">            </w:t>
      </w:r>
      <w:r w:rsidR="006C3FF3" w:rsidRPr="00575220">
        <w:t xml:space="preserve"> </w:t>
      </w:r>
    </w:p>
    <w:p w:rsidR="00793E56" w:rsidRDefault="00793E56" w:rsidP="006C3FF3"/>
    <w:p w:rsidR="006C3FF3" w:rsidRPr="00062962" w:rsidRDefault="00793E56" w:rsidP="006C3FF3">
      <w:r>
        <w:t xml:space="preserve">          </w:t>
      </w:r>
      <w:r w:rsidR="00E1423A">
        <w:t xml:space="preserve">     </w:t>
      </w:r>
      <w:r w:rsidR="006C3FF3" w:rsidRPr="00575220">
        <w:t xml:space="preserve">Директор                                               </w:t>
      </w:r>
      <w:r w:rsidR="00E1423A">
        <w:t xml:space="preserve">                                                                                                                             </w:t>
      </w:r>
      <w:r w:rsidR="006C3FF3" w:rsidRPr="00575220">
        <w:t xml:space="preserve"> Н.Л. Шамне</w:t>
      </w:r>
    </w:p>
    <w:p w:rsidR="00A433A6" w:rsidRDefault="00574743" w:rsidP="00574743">
      <w:pPr>
        <w:tabs>
          <w:tab w:val="left" w:pos="4357"/>
        </w:tabs>
      </w:pPr>
      <w:r>
        <w:tab/>
      </w:r>
    </w:p>
    <w:sectPr w:rsidR="00A433A6" w:rsidSect="00727C66">
      <w:pgSz w:w="16840" w:h="11907" w:orient="landscape"/>
      <w:pgMar w:top="508" w:right="758" w:bottom="381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34C0B"/>
    <w:rsid w:val="00035972"/>
    <w:rsid w:val="000429D7"/>
    <w:rsid w:val="0007417C"/>
    <w:rsid w:val="000A1677"/>
    <w:rsid w:val="000C7E4C"/>
    <w:rsid w:val="00121B95"/>
    <w:rsid w:val="001452A9"/>
    <w:rsid w:val="00153CD9"/>
    <w:rsid w:val="001601D5"/>
    <w:rsid w:val="001E6305"/>
    <w:rsid w:val="00206FDC"/>
    <w:rsid w:val="00273962"/>
    <w:rsid w:val="002C3BE5"/>
    <w:rsid w:val="002F141F"/>
    <w:rsid w:val="00323913"/>
    <w:rsid w:val="00334BB6"/>
    <w:rsid w:val="0034627E"/>
    <w:rsid w:val="003468EC"/>
    <w:rsid w:val="00386FCC"/>
    <w:rsid w:val="003A1111"/>
    <w:rsid w:val="003A53C1"/>
    <w:rsid w:val="004012D5"/>
    <w:rsid w:val="00412AAA"/>
    <w:rsid w:val="00442F4E"/>
    <w:rsid w:val="004501B8"/>
    <w:rsid w:val="0047666D"/>
    <w:rsid w:val="00484B89"/>
    <w:rsid w:val="00492914"/>
    <w:rsid w:val="004A14FF"/>
    <w:rsid w:val="004A64A2"/>
    <w:rsid w:val="004A7E32"/>
    <w:rsid w:val="004C408F"/>
    <w:rsid w:val="004C6A91"/>
    <w:rsid w:val="004C6F2F"/>
    <w:rsid w:val="005238CF"/>
    <w:rsid w:val="00574743"/>
    <w:rsid w:val="00575220"/>
    <w:rsid w:val="0058441F"/>
    <w:rsid w:val="005957FF"/>
    <w:rsid w:val="005B55FB"/>
    <w:rsid w:val="0060459F"/>
    <w:rsid w:val="00620CA2"/>
    <w:rsid w:val="00661B0C"/>
    <w:rsid w:val="00691656"/>
    <w:rsid w:val="006A3428"/>
    <w:rsid w:val="006C3FF3"/>
    <w:rsid w:val="006D1C4F"/>
    <w:rsid w:val="006E1606"/>
    <w:rsid w:val="00701401"/>
    <w:rsid w:val="0070175C"/>
    <w:rsid w:val="00702448"/>
    <w:rsid w:val="00716420"/>
    <w:rsid w:val="00720F0E"/>
    <w:rsid w:val="007223F4"/>
    <w:rsid w:val="00727C66"/>
    <w:rsid w:val="00751C56"/>
    <w:rsid w:val="007539DB"/>
    <w:rsid w:val="00754661"/>
    <w:rsid w:val="00771387"/>
    <w:rsid w:val="007855F7"/>
    <w:rsid w:val="00793E56"/>
    <w:rsid w:val="00794ABD"/>
    <w:rsid w:val="007A445F"/>
    <w:rsid w:val="007B4CD7"/>
    <w:rsid w:val="007C1524"/>
    <w:rsid w:val="007E58CD"/>
    <w:rsid w:val="00841C62"/>
    <w:rsid w:val="00865F5B"/>
    <w:rsid w:val="008969CD"/>
    <w:rsid w:val="008D1CBF"/>
    <w:rsid w:val="008D5ECC"/>
    <w:rsid w:val="008D6210"/>
    <w:rsid w:val="008E47E6"/>
    <w:rsid w:val="008E75B6"/>
    <w:rsid w:val="008F6CDE"/>
    <w:rsid w:val="00957E46"/>
    <w:rsid w:val="00967BD2"/>
    <w:rsid w:val="00987D11"/>
    <w:rsid w:val="009B6128"/>
    <w:rsid w:val="009B72EE"/>
    <w:rsid w:val="009C049A"/>
    <w:rsid w:val="009C523D"/>
    <w:rsid w:val="009E43E1"/>
    <w:rsid w:val="009F58BD"/>
    <w:rsid w:val="009F639C"/>
    <w:rsid w:val="00A34F34"/>
    <w:rsid w:val="00A433A6"/>
    <w:rsid w:val="00A60679"/>
    <w:rsid w:val="00A75F7C"/>
    <w:rsid w:val="00AA06BF"/>
    <w:rsid w:val="00AA0B9A"/>
    <w:rsid w:val="00AA7817"/>
    <w:rsid w:val="00AE0059"/>
    <w:rsid w:val="00AE1BD6"/>
    <w:rsid w:val="00AE4A03"/>
    <w:rsid w:val="00AE50E9"/>
    <w:rsid w:val="00AF0FCA"/>
    <w:rsid w:val="00AF18C1"/>
    <w:rsid w:val="00AF4F5B"/>
    <w:rsid w:val="00AF6519"/>
    <w:rsid w:val="00AF73A6"/>
    <w:rsid w:val="00B147CC"/>
    <w:rsid w:val="00B2006B"/>
    <w:rsid w:val="00B846B1"/>
    <w:rsid w:val="00BA2C02"/>
    <w:rsid w:val="00BB0C72"/>
    <w:rsid w:val="00BE46AD"/>
    <w:rsid w:val="00BE6B1F"/>
    <w:rsid w:val="00C06774"/>
    <w:rsid w:val="00C16B52"/>
    <w:rsid w:val="00C22D62"/>
    <w:rsid w:val="00C33BA2"/>
    <w:rsid w:val="00C6438C"/>
    <w:rsid w:val="00C84010"/>
    <w:rsid w:val="00C84908"/>
    <w:rsid w:val="00C870E5"/>
    <w:rsid w:val="00C92E52"/>
    <w:rsid w:val="00C95608"/>
    <w:rsid w:val="00CB5C48"/>
    <w:rsid w:val="00CB6497"/>
    <w:rsid w:val="00CD091C"/>
    <w:rsid w:val="00CE7CAB"/>
    <w:rsid w:val="00CF3047"/>
    <w:rsid w:val="00CF6CC8"/>
    <w:rsid w:val="00D00ACA"/>
    <w:rsid w:val="00D244BC"/>
    <w:rsid w:val="00D53F3E"/>
    <w:rsid w:val="00D90196"/>
    <w:rsid w:val="00DB0B6B"/>
    <w:rsid w:val="00DE0D6D"/>
    <w:rsid w:val="00DE1CAD"/>
    <w:rsid w:val="00E1423A"/>
    <w:rsid w:val="00E20C5E"/>
    <w:rsid w:val="00E30906"/>
    <w:rsid w:val="00E30933"/>
    <w:rsid w:val="00E379C9"/>
    <w:rsid w:val="00E44E46"/>
    <w:rsid w:val="00E60771"/>
    <w:rsid w:val="00E62732"/>
    <w:rsid w:val="00E63673"/>
    <w:rsid w:val="00EF37F9"/>
    <w:rsid w:val="00F06C4D"/>
    <w:rsid w:val="00F20821"/>
    <w:rsid w:val="00F504E7"/>
    <w:rsid w:val="00F74A39"/>
    <w:rsid w:val="00F824D9"/>
    <w:rsid w:val="00F96A89"/>
    <w:rsid w:val="00FC6F07"/>
    <w:rsid w:val="00FF7D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E7D77"/>
  <w15:docId w15:val="{6DDC1823-E6E9-48BB-BA4C-5AC8E892E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727C66"/>
    <w:rPr>
      <w:color w:val="0000FF"/>
      <w:u w:val="single"/>
    </w:rPr>
  </w:style>
  <w:style w:type="table" w:styleId="a4">
    <w:name w:val="Table Grid"/>
    <w:basedOn w:val="a1"/>
    <w:uiPriority w:val="39"/>
    <w:rsid w:val="003A53C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A0B9A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AA0B9A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3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77</cp:revision>
  <cp:lastPrinted>2021-09-10T05:51:00Z</cp:lastPrinted>
  <dcterms:created xsi:type="dcterms:W3CDTF">2018-09-01T17:37:00Z</dcterms:created>
  <dcterms:modified xsi:type="dcterms:W3CDTF">2021-09-10T05:51:00Z</dcterms:modified>
</cp:coreProperties>
</file>